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Postal Code]</w:t>
      </w:r>
      <w:r>
        <w:br/>
      </w:r>
      <w:r>
        <w:t xml:space="preserve">[Email Address] | [Phone Number] | [LinkedIn Profile or Website]</w:t>
      </w:r>
    </w:p>
    <w:p>
      <w:pPr>
        <w:pStyle w:val="BodyText"/>
      </w:pPr>
      <w:r>
        <w:t xml:space="preserve">Date: [Insert Date]</w:t>
      </w:r>
    </w:p>
    <w:p>
      <w:pPr>
        <w:pStyle w:val="BodyText"/>
      </w:pPr>
      <w:r>
        <w:t xml:space="preserve">Hiring Team,</w:t>
      </w:r>
      <w:r>
        <w:br/>
      </w:r>
      <w:r>
        <w:t xml:space="preserve">[Company Name]</w:t>
      </w:r>
      <w:r>
        <w:br/>
      </w:r>
      <w:r>
        <w:t xml:space="preserve">[Company Address]</w:t>
      </w:r>
      <w:r>
        <w:br/>
      </w:r>
      <w:r>
        <w:t xml:space="preserve">Brussels, Belgium</w:t>
      </w:r>
    </w:p>
    <w:p>
      <w:pPr>
        <w:pStyle w:val="BodyText"/>
      </w:pPr>
      <w:r>
        <w:t xml:space="preserve">Dear Hiring Team,</w:t>
      </w:r>
    </w:p>
    <w:p>
      <w:pPr>
        <w:pStyle w:val="BodyText"/>
      </w:pPr>
      <w:r>
        <w:t xml:space="preserve">As a seasoned Sales Executive with over [X years] of experience driving revenue growth in dynamic markets, I am excited to apply for the Sales Executive position at [Company Name] in Belgium Brussels. With a proven track record of building and maintaining high-value client relationships, exceeding sales targets, and adapting to evolving business landscapes, I am eager to contribute my expertise to your organization’s success. Belgium Brussels, with its strategic location as a hub for international trade and innovation, represents an ideal environment for me to leverage my skills and passion for sales excellence.</w:t>
      </w:r>
    </w:p>
    <w:p>
      <w:pPr>
        <w:pStyle w:val="BodyText"/>
      </w:pPr>
      <w:r>
        <w:t xml:space="preserve">Throughout my career, I have consistently demonstrated the ability to identify market opportunities, develop tailored sales strategies, and deliver results in competitive industries. My background in [specific industry or sector] has equipped me with a deep understanding of client needs, regulatory requirements, and the importance of cultural sensitivity—qualities that are especially critical when operating in a multilingual and multicultural region like Belgium Brussels. Whether working with local businesses or multinational corporations, I prioritize fostering trust through transparent communication and long-term value creation.</w:t>
      </w:r>
    </w:p>
    <w:p>
      <w:pPr>
        <w:pStyle w:val="BodyText"/>
      </w:pPr>
      <w:r>
        <w:t xml:space="preserve">What excites me most about the Sales Executive role at [Company Name] is the opportunity to contribute to a team that values innovation, collaboration, and client-centric solutions. Belgium Brussels is renowned for its vibrant economy, diverse business community, and strategic position within the European Union. This unique environment demands a Sales Executive who can navigate complex markets while maintaining a focus on sustainability and ethical practices—principles I have upheld throughout my professional journey. My experience in [mention specific achievements, e.g., "developing cross-border sales initiatives" or "implementing digital transformation strategies"] aligns seamlessly with the goals of your organization.</w:t>
      </w:r>
    </w:p>
    <w:p>
      <w:pPr>
        <w:pStyle w:val="BodyText"/>
      </w:pPr>
      <w:r>
        <w:t xml:space="preserve">One of my core strengths is my ability to analyze market trends and translate them into actionable sales strategies. In my previous role as a Sales Executive at [Previous Company], I led a team that increased annual revenue by [X]% within two years by expanding into new markets and refining our customer acquisition processes. This success was driven by a combination of data-driven decision-making, proactive client engagement, and a commitment to exceeding expectations. I understand that in Belgium Brussels, where competition is fierce and client demands are ever-evolving, the ability to adapt quickly while maintaining consistency is essential—and I have consistently demonstrated this skill.</w:t>
      </w:r>
    </w:p>
    <w:p>
      <w:pPr>
        <w:pStyle w:val="BodyText"/>
      </w:pPr>
      <w:r>
        <w:t xml:space="preserve">In addition to my technical expertise, I bring a strong understanding of the cultural and linguistic nuances that define business interactions in Belgium Brussels. Fluent in [language(s), e.g., "French and English"], I am well-equipped to communicate effectively with stakeholders across different departments and regions. This multilingual capability has allowed me to build stronger relationships with clients, ensuring that their needs are fully understood and addressed. Furthermore, my experience working with international teams has honed my ability to collaborate across time zones and cultural boundaries, a skill that is particularly valuable in the globalized business environment of Brussels.</w:t>
      </w:r>
    </w:p>
    <w:p>
      <w:pPr>
        <w:pStyle w:val="BodyText"/>
      </w:pPr>
      <w:r>
        <w:t xml:space="preserve">I am also deeply committed to professional growth and continuous learning. In Belgium Brussels, where innovation is a driving force, staying ahead of industry trends is crucial. I regularly attend sales workshops, participate in networking events, and stay informed about the latest developments in [specific industry or sector]. This proactive approach ensures that I can offer clients not only competitive solutions but also insights that help them achieve their own strategic objectives.</w:t>
      </w:r>
    </w:p>
    <w:p>
      <w:pPr>
        <w:pStyle w:val="BodyText"/>
      </w:pPr>
      <w:r>
        <w:t xml:space="preserve">What sets me apart as a Sales Executive is my unwavering focus on creating value for both the organization and its clients. I believe that sales is not just about closing deals but about building lasting partnerships. In Belgium Brussels, where long-term relationships are highly valued, this philosophy resonates strongly with the local business culture. I am confident that my dedication to excellence, combined with my adaptability and strong interpersonal skills, will enable me to make a meaningful contribution to [Company Name]’s success.</w:t>
      </w:r>
    </w:p>
    <w:p>
      <w:pPr>
        <w:pStyle w:val="BodyText"/>
      </w:pPr>
      <w:r>
        <w:t xml:space="preserve">Thank you for considering my application. I would be thrilled to discuss how my background, skills, and passion for sales can align with the goals of your team in Belgium Brussels. I am available at your convenience for an interview and can be reached at [phone number] or [email address]. I look forward to the opportunity to contribute to a dynamic organization like [Company Name] and help drive growth in one of Europe’s most influential business hub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cp:keywords/>
  <dcterms:created xsi:type="dcterms:W3CDTF">2026-07-23T11:32:45Z</dcterms:created>
  <dcterms:modified xsi:type="dcterms:W3CDTF">2026-07-23T11:32:45Z</dcterms:modified>
</cp:coreProperties>
</file>

<file path=docProps/custom.xml><?xml version="1.0" encoding="utf-8"?>
<Properties xmlns="http://schemas.openxmlformats.org/officeDocument/2006/custom-properties" xmlns:vt="http://schemas.openxmlformats.org/officeDocument/2006/docPropsVTypes"/>
</file>